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3243BFED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C22CC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 Сечањ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89C85C3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EFDAD38" w14:textId="054EC4E2" w:rsidR="002C55DA" w:rsidRPr="00916EC9" w:rsidRDefault="00030EE3" w:rsidP="00A028F7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7D7E359" w14:textId="77777777" w:rsidTr="007B05FB">
        <w:tc>
          <w:tcPr>
            <w:tcW w:w="704" w:type="dxa"/>
            <w:shd w:val="clear" w:color="auto" w:fill="E7E6E6" w:themeFill="background2"/>
            <w:vAlign w:val="center"/>
          </w:tcPr>
          <w:p w14:paraId="0F085253" w14:textId="51C1F312" w:rsidR="00675765" w:rsidRPr="0066540E" w:rsidRDefault="002C55D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7F4DD3A" w14:textId="199166F9" w:rsidR="00675765" w:rsidRPr="0066540E" w:rsidRDefault="007B05FB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14:paraId="48BBF139" w14:textId="77777777" w:rsidR="002C55DA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tbl>
      <w:tblPr>
        <w:tblpPr w:leftFromText="180" w:rightFromText="180" w:bottomFromText="200" w:vertAnchor="text" w:horzAnchor="margin" w:tblpY="248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4"/>
        <w:gridCol w:w="8339"/>
      </w:tblGrid>
      <w:tr w:rsidR="00A028F7" w14:paraId="006CDB75" w14:textId="77777777" w:rsidTr="00A028F7">
        <w:trPr>
          <w:trHeight w:val="553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5B62B" w14:textId="77777777" w:rsidR="00A028F7" w:rsidRDefault="00A028F7" w:rsidP="00A028F7">
            <w:pPr>
              <w:pStyle w:val="TableParagraph"/>
              <w:spacing w:line="274" w:lineRule="exact"/>
              <w:rPr>
                <w:sz w:val="24"/>
              </w:rPr>
            </w:pPr>
            <w:bookmarkStart w:id="0" w:name="_GoBack"/>
            <w:bookmarkEnd w:id="0"/>
            <w:proofErr w:type="spellStart"/>
            <w:r>
              <w:rPr>
                <w:sz w:val="24"/>
              </w:rPr>
              <w:t>Р.б</w:t>
            </w:r>
            <w:proofErr w:type="spellEnd"/>
            <w:r>
              <w:rPr>
                <w:sz w:val="24"/>
              </w:rPr>
              <w:t>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A6F4E" w14:textId="77777777" w:rsidR="00A028F7" w:rsidRPr="00A42234" w:rsidRDefault="00A028F7" w:rsidP="00A028F7">
            <w:pPr>
              <w:pStyle w:val="TableParagraph"/>
              <w:spacing w:line="275" w:lineRule="exact"/>
              <w:rPr>
                <w:sz w:val="24"/>
                <w:lang w:val="sr-Cyrl-RS"/>
              </w:rPr>
            </w:pPr>
            <w:proofErr w:type="spellStart"/>
            <w:r>
              <w:rPr>
                <w:sz w:val="24"/>
              </w:rPr>
              <w:t>Назив</w:t>
            </w:r>
            <w:proofErr w:type="spellEnd"/>
            <w:r>
              <w:rPr>
                <w:spacing w:val="-6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привредног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субјекта</w:t>
            </w:r>
            <w:proofErr w:type="spellEnd"/>
            <w:r>
              <w:rPr>
                <w:sz w:val="24"/>
                <w:lang w:val="sr-Cyrl-RS"/>
              </w:rPr>
              <w:t>, адреса, контакт телефон, 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 и законски заступник.</w:t>
            </w:r>
          </w:p>
        </w:tc>
      </w:tr>
      <w:tr w:rsidR="00A028F7" w14:paraId="5B9538D0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BBBFE" w14:textId="77777777" w:rsidR="00A028F7" w:rsidRDefault="00A028F7" w:rsidP="00A028F7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7EABA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szCs w:val="24"/>
                <w:lang w:val="sr-Cyrl-RS"/>
              </w:rPr>
            </w:pPr>
            <w:proofErr w:type="spellStart"/>
            <w:r>
              <w:rPr>
                <w:sz w:val="24"/>
                <w:szCs w:val="24"/>
                <w:lang w:val="sr-Cyrl-RS"/>
              </w:rPr>
              <w:t>Еуро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 ПВЦ“ ДОО из Рашке, ул. Железничка бб,</w:t>
            </w:r>
          </w:p>
          <w:p w14:paraId="01548C5C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контакт телефон: 065/500-70-03</w:t>
            </w:r>
          </w:p>
          <w:p w14:paraId="23994E09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lang w:val="en-US"/>
              </w:rPr>
            </w:pPr>
            <w:r>
              <w:rPr>
                <w:sz w:val="24"/>
                <w:lang w:val="sr-Cyrl-RS"/>
              </w:rPr>
              <w:t>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: </w:t>
            </w:r>
            <w:hyperlink r:id="rId8" w:history="1">
              <w:r w:rsidRPr="002720D5">
                <w:rPr>
                  <w:rStyle w:val="Hyperlink"/>
                  <w:sz w:val="24"/>
                  <w:lang w:val="en-US"/>
                </w:rPr>
                <w:t>europvcraska@gmail.com</w:t>
              </w:r>
            </w:hyperlink>
          </w:p>
          <w:p w14:paraId="4B5373FB" w14:textId="77777777" w:rsidR="00A028F7" w:rsidRPr="00A42234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 xml:space="preserve">Законски заступник: Аранђел </w:t>
            </w:r>
            <w:proofErr w:type="spellStart"/>
            <w:r>
              <w:rPr>
                <w:sz w:val="24"/>
                <w:lang w:val="sr-Cyrl-RS"/>
              </w:rPr>
              <w:t>Белобрковић</w:t>
            </w:r>
            <w:proofErr w:type="spellEnd"/>
          </w:p>
        </w:tc>
      </w:tr>
      <w:tr w:rsidR="00A028F7" w14:paraId="5293AAA5" w14:textId="77777777" w:rsidTr="00A028F7">
        <w:trPr>
          <w:trHeight w:val="827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176CE" w14:textId="77777777" w:rsidR="00A028F7" w:rsidRDefault="00A028F7" w:rsidP="00A028F7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77E3F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</w:rPr>
              <w:t>„Alba-</w:t>
            </w:r>
            <w:proofErr w:type="spellStart"/>
            <w:r>
              <w:rPr>
                <w:sz w:val="24"/>
                <w:szCs w:val="24"/>
              </w:rPr>
              <w:t>promet</w:t>
            </w:r>
            <w:proofErr w:type="spellEnd"/>
            <w:proofErr w:type="gramStart"/>
            <w:r>
              <w:rPr>
                <w:sz w:val="24"/>
                <w:szCs w:val="24"/>
              </w:rPr>
              <w:t>“</w:t>
            </w:r>
            <w:r>
              <w:rPr>
                <w:sz w:val="24"/>
                <w:szCs w:val="24"/>
                <w:lang w:val="sr-Cyrl-RS"/>
              </w:rPr>
              <w:t xml:space="preserve"> ДОО</w:t>
            </w:r>
            <w:proofErr w:type="gramEnd"/>
            <w:r>
              <w:rPr>
                <w:sz w:val="24"/>
                <w:szCs w:val="24"/>
                <w:lang w:val="sr-Cyrl-RS"/>
              </w:rPr>
              <w:t xml:space="preserve"> из Руме, ул. Главна бр. 128,</w:t>
            </w:r>
          </w:p>
          <w:p w14:paraId="432326AE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 xml:space="preserve">Контакт телефон: 022/478-154 </w:t>
            </w:r>
          </w:p>
          <w:p w14:paraId="368FBB5A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sr-Cyrl-RS"/>
              </w:rPr>
              <w:t>Е-</w:t>
            </w:r>
            <w:proofErr w:type="spellStart"/>
            <w:r>
              <w:rPr>
                <w:sz w:val="24"/>
                <w:szCs w:val="24"/>
                <w:lang w:val="sr-Cyrl-RS"/>
              </w:rPr>
              <w:t>маил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: </w:t>
            </w:r>
            <w:hyperlink r:id="rId9" w:history="1">
              <w:r w:rsidRPr="002720D5">
                <w:rPr>
                  <w:rStyle w:val="Hyperlink"/>
                  <w:sz w:val="24"/>
                  <w:szCs w:val="24"/>
                  <w:lang w:val="en-US"/>
                </w:rPr>
                <w:t>office@alba-promet.com</w:t>
              </w:r>
            </w:hyperlink>
          </w:p>
          <w:p w14:paraId="431332E1" w14:textId="77777777" w:rsidR="00A028F7" w:rsidRPr="00A42234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 xml:space="preserve">Законски заступник: Јован </w:t>
            </w:r>
            <w:proofErr w:type="spellStart"/>
            <w:r>
              <w:rPr>
                <w:sz w:val="24"/>
                <w:lang w:val="sr-Cyrl-RS"/>
              </w:rPr>
              <w:t>Вуканац</w:t>
            </w:r>
            <w:proofErr w:type="spellEnd"/>
          </w:p>
        </w:tc>
      </w:tr>
      <w:tr w:rsidR="00A028F7" w14:paraId="003DD6AB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64BAB" w14:textId="77777777" w:rsidR="00A028F7" w:rsidRDefault="00A028F7" w:rsidP="00A028F7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19CCA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„</w:t>
            </w:r>
            <w:r>
              <w:rPr>
                <w:sz w:val="24"/>
                <w:szCs w:val="24"/>
              </w:rPr>
              <w:t xml:space="preserve">RD </w:t>
            </w:r>
            <w:proofErr w:type="spellStart"/>
            <w:r>
              <w:rPr>
                <w:sz w:val="24"/>
                <w:szCs w:val="24"/>
              </w:rPr>
              <w:t>inženjering</w:t>
            </w:r>
            <w:proofErr w:type="spellEnd"/>
            <w:r>
              <w:rPr>
                <w:sz w:val="24"/>
                <w:szCs w:val="24"/>
                <w:lang w:val="sr-Cyrl-RS"/>
              </w:rPr>
              <w:t>“ ДОО из Пожаревца, ул. Југовића бр. 4,</w:t>
            </w:r>
          </w:p>
          <w:p w14:paraId="7F38B7A9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Контакт телефон: 064/821-51-07</w:t>
            </w:r>
          </w:p>
          <w:p w14:paraId="3DEADD22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sr-Cyrl-RS"/>
              </w:rPr>
              <w:t>Е-</w:t>
            </w:r>
            <w:proofErr w:type="spellStart"/>
            <w:r>
              <w:rPr>
                <w:sz w:val="24"/>
                <w:szCs w:val="24"/>
                <w:lang w:val="sr-Cyrl-RS"/>
              </w:rPr>
              <w:t>маил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: </w:t>
            </w:r>
            <w:hyperlink r:id="rId10" w:history="1">
              <w:r w:rsidRPr="002720D5">
                <w:rPr>
                  <w:rStyle w:val="Hyperlink"/>
                  <w:sz w:val="24"/>
                  <w:szCs w:val="24"/>
                  <w:lang w:val="en-US"/>
                </w:rPr>
                <w:t>office@rd-inzenjering.rs</w:t>
              </w:r>
            </w:hyperlink>
          </w:p>
          <w:p w14:paraId="76323C3D" w14:textId="77777777" w:rsidR="00A028F7" w:rsidRPr="00A42234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Законски заступник: Милош Арсић</w:t>
            </w:r>
          </w:p>
        </w:tc>
      </w:tr>
      <w:tr w:rsidR="00A028F7" w14:paraId="11EAC348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0FDD0" w14:textId="77777777" w:rsidR="00A028F7" w:rsidRDefault="00A028F7" w:rsidP="00A028F7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F60E66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Предузетник Стефана Зубац из Сечња „</w:t>
            </w:r>
            <w:proofErr w:type="spellStart"/>
            <w:r>
              <w:rPr>
                <w:sz w:val="24"/>
                <w:szCs w:val="24"/>
              </w:rPr>
              <w:t>Proizvodnja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gradnjа</w:t>
            </w:r>
            <w:proofErr w:type="spellEnd"/>
            <w:r>
              <w:rPr>
                <w:sz w:val="24"/>
                <w:szCs w:val="24"/>
              </w:rPr>
              <w:t xml:space="preserve"> PVC </w:t>
            </w:r>
            <w:proofErr w:type="spellStart"/>
            <w:r>
              <w:rPr>
                <w:sz w:val="24"/>
                <w:szCs w:val="24"/>
              </w:rPr>
              <w:t>stolarije</w:t>
            </w:r>
            <w:proofErr w:type="spellEnd"/>
            <w:r>
              <w:rPr>
                <w:sz w:val="24"/>
                <w:szCs w:val="24"/>
              </w:rPr>
              <w:t xml:space="preserve"> INKA PVC</w:t>
            </w:r>
            <w:r>
              <w:rPr>
                <w:sz w:val="24"/>
                <w:szCs w:val="24"/>
                <w:lang w:val="sr-Cyrl-RS"/>
              </w:rPr>
              <w:t>“, ул. Жарка Зрењанина бр. 5,</w:t>
            </w:r>
          </w:p>
          <w:p w14:paraId="48932E41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 xml:space="preserve">Контакт телефон: </w:t>
            </w:r>
            <w:r>
              <w:rPr>
                <w:sz w:val="24"/>
                <w:lang w:val="sr-Cyrl-RS"/>
              </w:rPr>
              <w:t>063/818-83-83</w:t>
            </w:r>
          </w:p>
          <w:p w14:paraId="51624D3A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: </w:t>
            </w:r>
            <w:hyperlink r:id="rId11" w:history="1">
              <w:r w:rsidRPr="002720D5">
                <w:rPr>
                  <w:rStyle w:val="Hyperlink"/>
                  <w:sz w:val="24"/>
                  <w:lang w:val="sr-Latn-RS"/>
                </w:rPr>
                <w:t>zubac.zoran62@gmail.com</w:t>
              </w:r>
            </w:hyperlink>
          </w:p>
          <w:p w14:paraId="43398D33" w14:textId="77777777" w:rsidR="00A028F7" w:rsidRPr="00A42234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Законски заступник: Стефан Зубац</w:t>
            </w:r>
          </w:p>
        </w:tc>
      </w:tr>
    </w:tbl>
    <w:p w14:paraId="6618597A" w14:textId="01D5CB6B" w:rsidR="00CB7E8C" w:rsidRPr="002C788C" w:rsidRDefault="00CB7E8C" w:rsidP="00A028F7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2C788C" w:rsidSect="0066540E">
      <w:headerReference w:type="default" r:id="rId12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6BAD8" w14:textId="77777777" w:rsidR="00B73E74" w:rsidRDefault="00B73E74" w:rsidP="00CB7E8C">
      <w:pPr>
        <w:spacing w:after="0" w:line="240" w:lineRule="auto"/>
      </w:pPr>
      <w:r>
        <w:separator/>
      </w:r>
    </w:p>
  </w:endnote>
  <w:endnote w:type="continuationSeparator" w:id="0">
    <w:p w14:paraId="4AB5DEFE" w14:textId="77777777" w:rsidR="00B73E74" w:rsidRDefault="00B73E7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3A0E5" w14:textId="77777777" w:rsidR="00B73E74" w:rsidRDefault="00B73E74" w:rsidP="00CB7E8C">
      <w:pPr>
        <w:spacing w:after="0" w:line="240" w:lineRule="auto"/>
      </w:pPr>
      <w:r>
        <w:separator/>
      </w:r>
    </w:p>
  </w:footnote>
  <w:footnote w:type="continuationSeparator" w:id="0">
    <w:p w14:paraId="65A7AD2A" w14:textId="77777777" w:rsidR="00B73E74" w:rsidRDefault="00B73E7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55DA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6EA6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C200E"/>
    <w:rsid w:val="009E1035"/>
    <w:rsid w:val="009E2DD9"/>
    <w:rsid w:val="009F3C49"/>
    <w:rsid w:val="00A028F7"/>
    <w:rsid w:val="00A0389E"/>
    <w:rsid w:val="00A42234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26C72"/>
    <w:rsid w:val="00B335B4"/>
    <w:rsid w:val="00B66347"/>
    <w:rsid w:val="00B73E74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22CC4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609C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4127D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paragraph" w:customStyle="1" w:styleId="TableParagraph">
    <w:name w:val="Table Paragraph"/>
    <w:basedOn w:val="Normal"/>
    <w:uiPriority w:val="1"/>
    <w:qFormat/>
    <w:rsid w:val="002C55DA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opvcraska@gmail.com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ubac.zoran62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office@rd-inzenjering.rs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office@alba-promet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A5774-DFB1-4B15-881D-38B21710A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Windows korisnik</cp:lastModifiedBy>
  <cp:revision>11</cp:revision>
  <cp:lastPrinted>2021-07-21T07:14:00Z</cp:lastPrinted>
  <dcterms:created xsi:type="dcterms:W3CDTF">2021-08-05T09:26:00Z</dcterms:created>
  <dcterms:modified xsi:type="dcterms:W3CDTF">2021-08-17T05:24:00Z</dcterms:modified>
</cp:coreProperties>
</file>